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End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56192" behindDoc="0" locked="0" layoutInCell="1" allowOverlap="1" wp14:anchorId="30799D5E" wp14:editId="473C73B1">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5619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4144" behindDoc="1" locked="0" layoutInCell="1" allowOverlap="1" wp14:anchorId="4A3AA8A6" wp14:editId="752F312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095F4A"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6233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095F4A"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55168" behindDoc="0" locked="0" layoutInCell="1" allowOverlap="1" wp14:anchorId="6E7BF7D9" wp14:editId="2E7E906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5516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2CF83E1F" w14:textId="3167DBB3" w:rsidR="00760DEB" w:rsidRDefault="006D2ACF">
      <w:r>
        <w:lastRenderedPageBreak/>
        <w:t>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885B7E">
      <w:pPr>
        <w:pStyle w:val="Heading2"/>
      </w:pPr>
      <w:bookmarkStart w:id="0" w:name="_Toc88311792"/>
      <w:r>
        <w:lastRenderedPageBreak/>
        <w:t xml:space="preserve">Aims </w:t>
      </w:r>
      <w:r w:rsidR="00590A62">
        <w:t>and Objectives</w:t>
      </w:r>
      <w:bookmarkEnd w:id="0"/>
    </w:p>
    <w:p w14:paraId="6A58EE16" w14:textId="2460BAE6" w:rsidR="00A751FE" w:rsidRDefault="00A751FE" w:rsidP="00A751FE">
      <w:pPr>
        <w:pStyle w:val="Heading3"/>
      </w:pPr>
      <w:r>
        <w:t>Aim</w:t>
      </w:r>
    </w:p>
    <w:p w14:paraId="6F6F9D35" w14:textId="6BDA762D" w:rsidR="00C200BB" w:rsidRDefault="00C808BF" w:rsidP="00C200BB">
      <w:r>
        <w:t>The</w:t>
      </w:r>
      <w:r w:rsidR="00760CCC">
        <w:t xml:space="preserve"> key</w:t>
      </w:r>
      <w:r>
        <w:t xml:space="preserve"> aim of this</w:t>
      </w:r>
      <w:r w:rsidR="00C200BB">
        <w:t xml:space="preserve"> project to create a digital </w:t>
      </w:r>
      <w:r w:rsidR="007F680A">
        <w:t>c</w:t>
      </w:r>
      <w:r w:rsidR="00C200BB">
        <w:t xml:space="preserve">hecklist for pieces in a Lego Set. This will be where </w:t>
      </w:r>
      <w:r w:rsidR="00DE493E">
        <w:t>users</w:t>
      </w:r>
      <w:r w:rsidR="00C200BB">
        <w:t xml:space="preserve"> can search for a Lego Set and then click on the </w:t>
      </w:r>
      <w:r w:rsidR="00DB7984">
        <w:t xml:space="preserve">Lego </w:t>
      </w:r>
      <w:r w:rsidR="00C86C26">
        <w:t>set</w:t>
      </w:r>
      <w:r w:rsidR="009E6CC9">
        <w:t xml:space="preserve"> </w:t>
      </w:r>
      <w:r w:rsidR="00C200BB">
        <w:t xml:space="preserve">they would like </w:t>
      </w:r>
      <w:r w:rsidR="007C71A6">
        <w:t xml:space="preserve">to see the </w:t>
      </w:r>
      <w:r w:rsidR="00C200BB">
        <w:t>pieces for.</w:t>
      </w:r>
      <w:r w:rsidR="00BC7015">
        <w:t xml:space="preserve"> User can then</w:t>
      </w:r>
      <w:r w:rsidR="00C200BB">
        <w:t xml:space="preserve"> </w:t>
      </w:r>
      <w:r w:rsidR="00E74D2B">
        <w:t>view</w:t>
      </w:r>
      <w:r w:rsidR="009277BD">
        <w:t xml:space="preserve"> </w:t>
      </w:r>
      <w:r w:rsidR="004C0888">
        <w:t>a</w:t>
      </w:r>
      <w:r w:rsidR="00C200BB">
        <w:t xml:space="preserve">ll the pieces </w:t>
      </w:r>
      <w:r w:rsidR="00DE1D2E">
        <w:t xml:space="preserve">for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05C50956" w:rsidR="00C5646D" w:rsidRDefault="002A49D8" w:rsidP="00C200BB">
      <w:r>
        <w:t xml:space="preserve">The target users for my project will be 18+ </w:t>
      </w:r>
      <w:r w:rsidRPr="00C639C4">
        <w:t>Lego builders/enthusiasts/collectors</w:t>
      </w:r>
      <w:r>
        <w:t xml:space="preserve"> </w:t>
      </w:r>
      <w:r w:rsidR="006E6063">
        <w:t>who are looking to build/rebuild a Lego set they own.</w:t>
      </w:r>
    </w:p>
    <w:p w14:paraId="06A82DC3" w14:textId="515DD033" w:rsidR="002A49D8" w:rsidRDefault="00356042" w:rsidP="002A49D8">
      <w:pPr>
        <w:pStyle w:val="Heading3"/>
      </w:pPr>
      <w:bookmarkStart w:id="1" w:name="_Toc88311793"/>
      <w:r>
        <w:t>O</w:t>
      </w:r>
      <w:r w:rsidR="00C643A7">
        <w:t>bjectives</w:t>
      </w:r>
      <w:bookmarkEnd w:id="1"/>
    </w:p>
    <w:p w14:paraId="303B9BE4" w14:textId="3B25D246" w:rsidR="009272F6" w:rsidRDefault="009272F6" w:rsidP="002A49D8">
      <w:pPr>
        <w:pStyle w:val="ListParagraph"/>
        <w:numPr>
          <w:ilvl w:val="0"/>
          <w:numId w:val="10"/>
        </w:numPr>
      </w:pPr>
      <w:r>
        <w:t xml:space="preserve">Write a Java program to connect to the Rebrickable API </w:t>
      </w:r>
      <w:r>
        <w:fldChar w:fldCharType="begin"/>
      </w:r>
      <w:r>
        <w:instrText xml:space="preserve"> REF _Ref88054215 \r \h </w:instrText>
      </w:r>
      <w:r>
        <w:fldChar w:fldCharType="separate"/>
      </w:r>
      <w:r w:rsidR="00084554">
        <w:t>[2]</w:t>
      </w:r>
      <w:r>
        <w:fldChar w:fldCharType="end"/>
      </w:r>
      <w:r>
        <w:t xml:space="preserve"> and retrieve data</w:t>
      </w:r>
    </w:p>
    <w:p w14:paraId="00BE924C" w14:textId="6A67628F" w:rsidR="009B5D95" w:rsidRDefault="009B5D95" w:rsidP="002A49D8">
      <w:pPr>
        <w:pStyle w:val="ListParagraph"/>
        <w:numPr>
          <w:ilvl w:val="0"/>
          <w:numId w:val="10"/>
        </w:numPr>
      </w:pPr>
      <w:r>
        <w:t>Learn how to turn JSON files into a Java class</w:t>
      </w:r>
    </w:p>
    <w:p w14:paraId="3B899FFC" w14:textId="6FA09628"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 Model-View-Controller framework</w:t>
      </w:r>
    </w:p>
    <w:p w14:paraId="7659ED70" w14:textId="36BD100B" w:rsidR="003C344A" w:rsidRDefault="003C344A" w:rsidP="002A49D8">
      <w:pPr>
        <w:pStyle w:val="ListParagraph"/>
        <w:numPr>
          <w:ilvl w:val="0"/>
          <w:numId w:val="10"/>
        </w:numPr>
      </w:pPr>
      <w:r>
        <w:t>Design and create</w:t>
      </w:r>
      <w:r w:rsidR="00F20F47">
        <w:t xml:space="preserve"> a cross-platform</w:t>
      </w:r>
      <w:r>
        <w:t xml:space="preserve"> </w:t>
      </w:r>
      <w:r w:rsidR="00A26E00">
        <w:t>website (view) f</w:t>
      </w:r>
      <w:r w:rsidR="00A13335">
        <w:t xml:space="preserve">rom which </w:t>
      </w:r>
      <w:r w:rsidR="00A26E00">
        <w:t xml:space="preserve">users </w:t>
      </w:r>
      <w:r w:rsidR="00A13335">
        <w:t>can use the system</w:t>
      </w:r>
    </w:p>
    <w:p w14:paraId="1ABFDE13" w14:textId="7616BE3E" w:rsidR="00B73DAD" w:rsidRDefault="00D95546" w:rsidP="002A49D8">
      <w:pPr>
        <w:pStyle w:val="ListParagraph"/>
        <w:numPr>
          <w:ilvl w:val="0"/>
          <w:numId w:val="10"/>
        </w:numPr>
      </w:pPr>
      <w:r>
        <w:t>Design and i</w:t>
      </w:r>
      <w:r w:rsidR="009B344E">
        <w:t>mplement a way for users to save progress on a checklist</w:t>
      </w:r>
    </w:p>
    <w:p w14:paraId="3A060741" w14:textId="08A2F9CC" w:rsidR="00ED2838" w:rsidRDefault="00ED2838" w:rsidP="002A49D8">
      <w:pPr>
        <w:pStyle w:val="ListParagraph"/>
        <w:numPr>
          <w:ilvl w:val="0"/>
          <w:numId w:val="10"/>
        </w:numPr>
      </w:pPr>
    </w:p>
    <w:p w14:paraId="6F51171D" w14:textId="77777777" w:rsidR="00C643A7" w:rsidRDefault="00C643A7" w:rsidP="00C200BB"/>
    <w:p w14:paraId="4A2E49C6" w14:textId="26BE5860" w:rsidR="006D21A5" w:rsidRDefault="006D21A5" w:rsidP="00C200BB">
      <w:r>
        <w:t>Challenges I expect to face during the project are</w:t>
      </w:r>
    </w:p>
    <w:p w14:paraId="26D295F7" w14:textId="742F0620" w:rsidR="006D21A5" w:rsidRDefault="006D21A5" w:rsidP="006D21A5">
      <w:pPr>
        <w:pStyle w:val="ListParagraph"/>
        <w:numPr>
          <w:ilvl w:val="0"/>
          <w:numId w:val="1"/>
        </w:numPr>
      </w:pPr>
      <w:r>
        <w:t xml:space="preserve">Linking the </w:t>
      </w:r>
      <w:r w:rsidR="005F486B">
        <w:t>R</w:t>
      </w:r>
      <w:r w:rsidR="00187F6E" w:rsidRPr="00187F6E">
        <w:t>ebrickable</w:t>
      </w:r>
      <w:r w:rsidR="00187F6E">
        <w:t xml:space="preserve"> </w:t>
      </w:r>
      <w:r w:rsidR="005F486B">
        <w:t xml:space="preserve">API </w:t>
      </w:r>
      <w:r w:rsidR="005F486B">
        <w:fldChar w:fldCharType="begin"/>
      </w:r>
      <w:r w:rsidR="005F486B">
        <w:instrText xml:space="preserve"> REF _Ref88054215 \r \h </w:instrText>
      </w:r>
      <w:r w:rsidR="005F486B">
        <w:fldChar w:fldCharType="separate"/>
      </w:r>
      <w:r w:rsidR="00084554">
        <w:t>[2]</w:t>
      </w:r>
      <w:r w:rsidR="005F486B">
        <w:fldChar w:fldCharType="end"/>
      </w:r>
      <w:r w:rsidR="005F486B">
        <w:t xml:space="preserve"> </w:t>
      </w:r>
      <w:r w:rsidR="00187F6E">
        <w:t xml:space="preserve">to a </w:t>
      </w:r>
      <w:r w:rsidR="00ED2838">
        <w:t>Java program</w:t>
      </w:r>
    </w:p>
    <w:p w14:paraId="41461D36" w14:textId="74F03714" w:rsidR="00ED2838" w:rsidRDefault="00ED2838" w:rsidP="006D21A5">
      <w:pPr>
        <w:pStyle w:val="ListParagraph"/>
        <w:numPr>
          <w:ilvl w:val="0"/>
          <w:numId w:val="1"/>
        </w:numPr>
      </w:pPr>
      <w:r>
        <w:t>Transforming data from a JSON file to a Java class</w:t>
      </w:r>
    </w:p>
    <w:p w14:paraId="3E7DE903" w14:textId="4AC4E974" w:rsidR="00B45343" w:rsidRDefault="00B45343" w:rsidP="006D21A5">
      <w:pPr>
        <w:pStyle w:val="ListParagraph"/>
        <w:numPr>
          <w:ilvl w:val="0"/>
          <w:numId w:val="1"/>
        </w:numPr>
      </w:pPr>
      <w:r>
        <w:t xml:space="preserve">Developing a cross-platform </w:t>
      </w:r>
      <w:r w:rsidR="001C3CAF">
        <w:t>website</w:t>
      </w:r>
    </w:p>
    <w:p w14:paraId="313C6A09" w14:textId="06501268" w:rsidR="00590A62" w:rsidRDefault="00590A62" w:rsidP="00885B7E">
      <w:pPr>
        <w:pStyle w:val="Heading2"/>
      </w:pPr>
      <w:bookmarkStart w:id="2" w:name="_Toc88311794"/>
      <w:r w:rsidRPr="00590A62">
        <w:t>Survey of Literature/Information Sources</w:t>
      </w:r>
      <w:bookmarkEnd w:id="2"/>
    </w:p>
    <w:p w14:paraId="7AC47974" w14:textId="26BA1897" w:rsidR="00590A62" w:rsidRDefault="00590A62" w:rsidP="00590A62"/>
    <w:p w14:paraId="7A2227B5" w14:textId="63079DD7" w:rsidR="00C153F0" w:rsidRPr="003B4A59" w:rsidRDefault="00890832" w:rsidP="00590A62">
      <w:pPr>
        <w:rPr>
          <w:vertAlign w:val="subscript"/>
        </w:rPr>
      </w:pPr>
      <w:r>
        <w:t xml:space="preserve">To begin with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084554">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084554">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theme_id</w:t>
      </w:r>
      <w:r w:rsidR="001C401E">
        <w:t xml:space="preserve"> (a number associated to a Lego theme e.g. Star Wars</w:t>
      </w:r>
      <w:r w:rsidR="00FB3FF3">
        <w:t>,</w:t>
      </w:r>
      <w:r w:rsidR="001C401E">
        <w:t xml:space="preserve"> that can be retrieved also using API)</w:t>
      </w:r>
      <w:r w:rsidR="005D72A0">
        <w:t>, min_year, max_year, min_parts, max_parts”</w:t>
      </w:r>
      <w:r w:rsidR="001F0D59">
        <w:t xml:space="preserve"> and order by a </w:t>
      </w:r>
      <w:r w:rsidR="009024D0">
        <w:t xml:space="preserve">certain “field” </w:t>
      </w:r>
      <w:r w:rsidR="001C401E">
        <w:t>(</w:t>
      </w:r>
      <w:r w:rsidR="00310C7F">
        <w:t>“set_num”,</w:t>
      </w:r>
      <w:r w:rsidR="00B122CC">
        <w:t xml:space="preserve"> “</w:t>
      </w:r>
      <w:r w:rsidR="00310C7F">
        <w:t>name”</w:t>
      </w:r>
      <w:r w:rsidR="00A30055">
        <w:t>, “year”, “theme_id</w:t>
      </w:r>
      <w:r w:rsidR="00345005">
        <w:t>”</w:t>
      </w:r>
      <w:r w:rsidR="00F66EAC">
        <w:t>, “num_parts”</w:t>
      </w:r>
      <w:r w:rsidR="001C401E">
        <w:t>)</w:t>
      </w:r>
      <w:r w:rsidR="0052233F">
        <w:t>.</w:t>
      </w:r>
      <w:r w:rsidR="00512021">
        <w:t xml:space="preserve"> </w:t>
      </w:r>
      <w:r w:rsidR="005D2D44">
        <w:t>Data is returned from the API in the form of JSON files</w:t>
      </w:r>
      <w:r w:rsidR="005D5E7B">
        <w:t xml:space="preserve">, and a set </w:t>
      </w:r>
      <w:r w:rsidR="00B15CA1">
        <w:t>returns</w:t>
      </w:r>
      <w:r w:rsidR="005D5E7B">
        <w:t xml:space="preserve"> </w:t>
      </w:r>
      <w:r w:rsidR="00467403">
        <w:t>“set_num”, “name”, “year”, “theme_id”, “num_parts” and “set_img_url”</w:t>
      </w:r>
      <w:r w:rsidR="001061DF">
        <w:t xml:space="preserve">, but to </w:t>
      </w:r>
      <w:r w:rsidR="00573AD5">
        <w:t>retrieve a JSON of all the</w:t>
      </w:r>
      <w:r w:rsidR="001061DF">
        <w:t xml:space="preserve"> pieces in a Lego set </w:t>
      </w:r>
      <w:r w:rsidR="00573AD5">
        <w:t>users</w:t>
      </w:r>
      <w:r w:rsidR="001061DF">
        <w:t xml:space="preserve"> have perform another call to the </w:t>
      </w:r>
      <w:r w:rsidR="00795DFD">
        <w:t>API</w:t>
      </w:r>
      <w:r w:rsidR="00291594">
        <w:t>. This returns a list containing each part however this cannot be ordered using the API.</w:t>
      </w:r>
    </w:p>
    <w:p w14:paraId="56386EDE" w14:textId="42B84CAE"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1981B8C5" w14:textId="61B927DB" w:rsidR="00FB3884" w:rsidRDefault="00E60383" w:rsidP="00590A62">
      <w:r>
        <w:lastRenderedPageBreak/>
        <w:t>My questionnaire received a reasonable number of responses (20 responses) and f</w:t>
      </w:r>
      <w:r w:rsidR="00BD2A3D">
        <w:t>rom the results of this questionnaire</w:t>
      </w:r>
      <w:r w:rsidR="00E564CE">
        <w:t xml:space="preserve"> (see </w:t>
      </w:r>
      <w:r w:rsidR="00E564CE">
        <w:rPr>
          <w:b/>
          <w:bCs/>
        </w:rPr>
        <w:t>Appendix B</w:t>
      </w:r>
      <w:r w:rsidR="00E564CE">
        <w:t>)</w:t>
      </w:r>
      <w:r w:rsidR="00204C8D">
        <w:t>, I was able to decide on certain features</w:t>
      </w:r>
      <w:r w:rsidR="00192609">
        <w:t xml:space="preserve"> and requirements for my project.</w:t>
      </w:r>
    </w:p>
    <w:p w14:paraId="173AE529" w14:textId="4959CCB2" w:rsidR="00BD73D2" w:rsidRPr="00BD73D2" w:rsidRDefault="00BD73D2" w:rsidP="00590A62">
      <w:r>
        <w:t xml:space="preserve">Question 1 showed me that the majority of users (75% see </w:t>
      </w:r>
      <w:r>
        <w:rPr>
          <w:b/>
          <w:bCs/>
        </w:rPr>
        <w:t>Appendix B</w:t>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0670B303" w14:textId="77777777" w:rsidR="00BD2A3D" w:rsidRDefault="00BD2A3D" w:rsidP="00590A62"/>
    <w:p w14:paraId="3D1BA0DE" w14:textId="67C9F287" w:rsidR="00AF3034" w:rsidRDefault="00BD2A3D" w:rsidP="00AF3034">
      <w:r>
        <w:t>I also learnt from</w:t>
      </w:r>
      <w:r w:rsidR="002A2C3A">
        <w:t xml:space="preserve"> questions</w:t>
      </w:r>
      <w:r w:rsidR="00A3182F">
        <w:t xml:space="preserve"> answers to</w:t>
      </w:r>
      <w:r w:rsidR="002A2C3A">
        <w:t xml:space="preserve"> 2 and 3</w:t>
      </w:r>
      <w:r w:rsidR="00597541">
        <w:t xml:space="preserve"> (see </w:t>
      </w:r>
      <w:r w:rsidR="00597541">
        <w:rPr>
          <w:b/>
          <w:bCs/>
        </w:rPr>
        <w:t>Appendix B</w:t>
      </w:r>
      <w:r w:rsidR="00597541">
        <w:t>)</w:t>
      </w:r>
      <w:r w:rsidR="00C376C6">
        <w:t xml:space="preserve"> that Lego </w:t>
      </w:r>
      <w:r w:rsidR="00C376C6" w:rsidRPr="00C376C6">
        <w:t>builders/enthusiasts/collectors</w:t>
      </w:r>
      <w:r w:rsidR="00C376C6">
        <w:t xml:space="preserve"> 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084554">
        <w:t>[4]</w:t>
      </w:r>
      <w:r w:rsidR="00C376C6">
        <w:fldChar w:fldCharType="end"/>
      </w:r>
      <w:r w:rsidR="00C376C6">
        <w:t xml:space="preserve">. </w:t>
      </w:r>
      <w:r w:rsidR="00197D3C">
        <w:t>I found that o</w:t>
      </w:r>
      <w:r w:rsidR="00C376C6">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set</w:t>
      </w:r>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5A1B91F8" w:rsidR="005F23F9" w:rsidRDefault="001E52D9" w:rsidP="00590A62">
      <w:r>
        <w:t xml:space="preserve">The </w:t>
      </w:r>
      <w:r w:rsidR="00AB3FFA">
        <w:t xml:space="preserve">answers from question 3 (see </w:t>
      </w:r>
      <w:r w:rsidR="00AB3FFA">
        <w:rPr>
          <w:b/>
          <w:bCs/>
        </w:rPr>
        <w:t>Appendix B</w:t>
      </w:r>
      <w:r w:rsidR="00AB3FFA">
        <w:t xml:space="preserve">) </w:t>
      </w:r>
      <w:r>
        <w:t xml:space="preserve">also show some people currently use Rebrickable website </w:t>
      </w:r>
      <w:r>
        <w:fldChar w:fldCharType="begin"/>
      </w:r>
      <w:r>
        <w:instrText xml:space="preserve"> REF _Ref88126631 \r \h </w:instrText>
      </w:r>
      <w:r>
        <w:fldChar w:fldCharType="separate"/>
      </w:r>
      <w:r w:rsidR="00084554">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i.e. Set Name) and filter by a range of year released, range of the number of parts and also filter by themes.</w:t>
      </w:r>
      <w:r>
        <w:t xml:space="preserve"> </w:t>
      </w:r>
      <w:r w:rsidR="005F23F9">
        <w:t xml:space="preserve">On the page of a set (e.g. this Lego Set </w:t>
      </w:r>
      <w:r w:rsidR="007C7377">
        <w:fldChar w:fldCharType="begin"/>
      </w:r>
      <w:r w:rsidR="007C7377">
        <w:instrText xml:space="preserve"> REF _Ref88126615 \r \h </w:instrText>
      </w:r>
      <w:r w:rsidR="007C7377">
        <w:fldChar w:fldCharType="separate"/>
      </w:r>
      <w:r w:rsidR="00084554">
        <w:t>[6]</w:t>
      </w:r>
      <w:r w:rsidR="007C7377">
        <w:fldChar w:fldCharType="end"/>
      </w:r>
      <w:r w:rsidR="005F23F9">
        <w:t>) users can see a list of all parts, the instructions, pictures of the Lego set, year released, number of parts etc. Here if the user has an account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has to delet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7979428" w14:textId="496B06C5" w:rsidR="00AF3034" w:rsidRDefault="00F100BB" w:rsidP="00590A62">
      <w:r>
        <w:t>Overall,</w:t>
      </w:r>
      <w:r w:rsidR="001C7060">
        <w:t xml:space="preserve"> the results of questions 2 and 3 (see </w:t>
      </w:r>
      <w:r w:rsidR="001C7060">
        <w:rPr>
          <w:b/>
          <w:bCs/>
        </w:rPr>
        <w:t>Appendix B</w:t>
      </w:r>
      <w:r w:rsidR="001C7060">
        <w:t xml:space="preserve">) have helped me find and research similar software and help give me ideas </w:t>
      </w:r>
      <w:r w:rsidR="00745D20">
        <w:t>on what would be useful to use from them.</w:t>
      </w:r>
    </w:p>
    <w:p w14:paraId="18187B4A" w14:textId="329858D6" w:rsidR="00BB541A" w:rsidRDefault="001C7060" w:rsidP="00590A62">
      <w:r>
        <w:t>The results of question 4</w:t>
      </w:r>
      <w:r w:rsidR="00C31486">
        <w:t xml:space="preserve"> (see </w:t>
      </w:r>
      <w:r w:rsidR="00C31486">
        <w:rPr>
          <w:b/>
          <w:bCs/>
        </w:rPr>
        <w:t>Appendix B</w:t>
      </w:r>
      <w:r w:rsidR="00C31486">
        <w:t xml:space="preserve">) provided with lots of useful </w:t>
      </w:r>
      <w:r w:rsidR="00F270F2">
        <w:t>information</w:t>
      </w:r>
      <w:r w:rsidR="00C80FD2">
        <w:t xml:space="preserve"> about how users would like to search for a Lego set.</w:t>
      </w:r>
      <w:r w:rsidR="003221E8">
        <w:t xml:space="preserve"> </w:t>
      </w:r>
      <w:r w:rsidR="000221A6">
        <w:t xml:space="preserve">Some of the answers wh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41A8F977" w:rsidR="00603F4B" w:rsidRDefault="00603F4B" w:rsidP="00590A62">
      <w:r>
        <w:t xml:space="preserve">The answers to the ‘Set Pieces’ section of question 4 </w:t>
      </w:r>
      <w:r>
        <w:t xml:space="preserve">(see </w:t>
      </w:r>
      <w:r>
        <w:rPr>
          <w:b/>
          <w:bCs/>
        </w:rPr>
        <w:t>Appendix B</w:t>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the majority </w:t>
      </w:r>
      <w:r w:rsidR="00F9543B">
        <w:lastRenderedPageBreak/>
        <w:t>of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I can draw</w:t>
      </w:r>
      <w:r w:rsidR="004805B4">
        <w:t xml:space="preserve">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6A953E9A" w14:textId="3A8ADA4F" w:rsidR="00E157A6" w:rsidRDefault="00AC6966" w:rsidP="00590A62">
      <w:r>
        <w:t xml:space="preserve">The results of Question </w:t>
      </w:r>
      <w:r w:rsidR="00B2769D">
        <w:t xml:space="preserve">5 </w:t>
      </w:r>
      <w:r w:rsidR="00B2769D">
        <w:t xml:space="preserve">(see </w:t>
      </w:r>
      <w:r w:rsidR="00B2769D">
        <w:rPr>
          <w:b/>
          <w:bCs/>
        </w:rPr>
        <w:t>Appendix B</w:t>
      </w:r>
      <w:r w:rsidR="00B2769D">
        <w:t>)</w:t>
      </w:r>
      <w:r w:rsidR="00670BC6">
        <w:t xml:space="preserve"> show that </w:t>
      </w:r>
      <w:r w:rsidR="000E4B25">
        <w:t>most</w:t>
      </w:r>
      <w:r w:rsidR="00670BC6">
        <w:t xml:space="preserve"> </w:t>
      </w:r>
      <w:r w:rsidR="000E4B25">
        <w:t>people</w:t>
      </w:r>
      <w:r w:rsidR="00670BC6">
        <w:t xml:space="preserve"> </w:t>
      </w:r>
      <w:r w:rsidR="00A71CAE">
        <w:t xml:space="preserve">find it important/very important that </w:t>
      </w:r>
      <w:r w:rsidR="00465FE8">
        <w:t xml:space="preserve">on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key as key to people.</w:t>
      </w:r>
      <w:r w:rsidR="008E7032">
        <w:t xml:space="preserve"> </w:t>
      </w:r>
      <w:r w:rsidR="00D35617">
        <w:t>Finally,</w:t>
      </w:r>
      <w:r w:rsidR="00F846B8">
        <w:t xml:space="preserve"> </w:t>
      </w:r>
      <w:r w:rsidR="00F846B8">
        <w:t>having a link to buy a missing Lego pieces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68136486" w14:textId="590CFF31" w:rsidR="001C7060" w:rsidRDefault="0050471A" w:rsidP="00590A62">
      <w:r>
        <w:t xml:space="preserve">Question 6 results </w:t>
      </w:r>
      <w:r>
        <w:t xml:space="preserve">(see </w:t>
      </w:r>
      <w:r>
        <w:rPr>
          <w:b/>
          <w:bCs/>
        </w:rPr>
        <w:t>Appendix B</w:t>
      </w:r>
      <w:r>
        <w:t>)</w:t>
      </w:r>
      <w:r>
        <w:t xml:space="preserve"> </w:t>
      </w:r>
      <w:r w:rsidR="00906E90">
        <w:t>show</w:t>
      </w:r>
      <w:r w:rsidR="00D40D36">
        <w:t>s</w:t>
      </w:r>
      <w:r w:rsidR="00E87EE8">
        <w:t xml:space="preserve"> that it is very important to </w:t>
      </w:r>
      <w:r w:rsidR="00D40D36">
        <w:t xml:space="preserve">most people (17 peopl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774551">
        <w:t xml:space="preserve"> </w:t>
      </w:r>
      <w:r w:rsidR="00A37369">
        <w:t>as is a</w:t>
      </w:r>
      <w:r w:rsidR="00B845EB">
        <w:t xml:space="preserve"> </w:t>
      </w:r>
      <w:r w:rsidR="00FA751E">
        <w:t xml:space="preserve">being able to save Lego </w:t>
      </w:r>
      <w:r w:rsidR="006465C9">
        <w:t>sets,</w:t>
      </w:r>
      <w:r w:rsidR="00FA751E">
        <w:t xml:space="preserve"> they own</w:t>
      </w:r>
      <w:r w:rsidR="0047072D">
        <w:t xml:space="preserve"> to a list</w:t>
      </w:r>
      <w:r w:rsidR="00DA52E3">
        <w:t xml:space="preserve"> meaning this are also key</w:t>
      </w:r>
      <w:r w:rsidR="002A2C87">
        <w:t>.</w:t>
      </w:r>
      <w:r w:rsidR="00CE3BE2">
        <w:t xml:space="preserve"> </w:t>
      </w:r>
      <w:r w:rsidR="00A719DD">
        <w:t xml:space="preserve">The </w:t>
      </w:r>
      <w:r w:rsidR="00CE3BE2">
        <w:t>response</w:t>
      </w:r>
      <w:r w:rsidR="00A719DD">
        <w:t>s to having a favourites list for Lego sets</w:t>
      </w:r>
      <w:r w:rsidR="00CE3BE2">
        <w:t xml:space="preserve"> is very mixed but mostly positive showing that it </w:t>
      </w:r>
      <w:r w:rsidR="00AE5AED">
        <w:t>would be nice to have but not key</w:t>
      </w:r>
      <w:r w:rsidR="00CE3BE2">
        <w:t>.</w:t>
      </w:r>
    </w:p>
    <w:p w14:paraId="3B7493D7" w14:textId="385C2495" w:rsidR="00206D75" w:rsidRDefault="00B845EB" w:rsidP="00206D75">
      <w:r>
        <w:t xml:space="preserve">From the responses to question 6 </w:t>
      </w:r>
      <w:r w:rsidR="00206D75">
        <w:t>I</w:t>
      </w:r>
      <w:r w:rsidR="007057E3">
        <w:t xml:space="preserve"> </w:t>
      </w:r>
      <w:r w:rsidR="002F10BE">
        <w:t xml:space="preserve">went and </w:t>
      </w:r>
      <w:r w:rsidR="00206D75">
        <w:t>found an API (Brickset API</w:t>
      </w:r>
      <w:r w:rsidR="002F0F3B">
        <w:t xml:space="preserve"> </w:t>
      </w:r>
      <w:r w:rsidR="002F0F3B">
        <w:fldChar w:fldCharType="begin"/>
      </w:r>
      <w:r w:rsidR="002F0F3B">
        <w:instrText xml:space="preserve"> REF _Ref88126815 \r \h </w:instrText>
      </w:r>
      <w:r w:rsidR="002F0F3B">
        <w:fldChar w:fldCharType="separate"/>
      </w:r>
      <w:r w:rsidR="00084554">
        <w:t>[7]</w:t>
      </w:r>
      <w:r w:rsidR="002F0F3B">
        <w:fldChar w:fldCharType="end"/>
      </w:r>
      <w:r w:rsidR="00206D75">
        <w:t xml:space="preserve">) that I can use retrieve Lego set instructions (as the current Rebrickable API cannot do this), but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 so I will use Rebrickable API for this</w:t>
      </w:r>
      <w:r w:rsidR="00ED0714">
        <w:t>.</w:t>
      </w:r>
    </w:p>
    <w:p w14:paraId="7E6C409E" w14:textId="3E9D567B" w:rsidR="00263951" w:rsidRDefault="00263951" w:rsidP="00206D75">
      <w:r>
        <w:t>Finally</w:t>
      </w:r>
      <w:r w:rsidR="001A1382">
        <w:t>,</w:t>
      </w:r>
      <w:r>
        <w:t xml:space="preserve"> the results of question 7 (see </w:t>
      </w:r>
      <w:r>
        <w:rPr>
          <w:b/>
          <w:bCs/>
        </w:rPr>
        <w:t>Appendix B</w:t>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xml files like a Bricklink </w:t>
      </w:r>
      <w:r w:rsidR="004E1948">
        <w:fldChar w:fldCharType="begin"/>
      </w:r>
      <w:r w:rsidR="004E1948">
        <w:instrText xml:space="preserve"> REF _Ref88490730 \r \h </w:instrText>
      </w:r>
      <w:r w:rsidR="004E1948">
        <w:fldChar w:fldCharType="separate"/>
      </w:r>
      <w:r w:rsidR="004E1948">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885B7E">
      <w:pPr>
        <w:pStyle w:val="Heading2"/>
      </w:pPr>
      <w:bookmarkStart w:id="3" w:name="_Toc88311795"/>
      <w:r>
        <w:t>Requirements</w:t>
      </w:r>
      <w:bookmarkEnd w:id="3"/>
    </w:p>
    <w:p w14:paraId="71E7225F" w14:textId="77777777" w:rsidR="00E725B9" w:rsidRDefault="00E725B9" w:rsidP="00E725B9">
      <w:pPr>
        <w:pStyle w:val="Heading3"/>
      </w:pPr>
      <w:bookmarkStart w:id="4" w:name="_Toc88311796"/>
      <w:r>
        <w:t>Key Features:</w:t>
      </w:r>
      <w:bookmarkEnd w:id="4"/>
    </w:p>
    <w:p w14:paraId="69A3202F" w14:textId="7DB09C34" w:rsidR="00F05B02" w:rsidRDefault="00F05B02" w:rsidP="00E725B9">
      <w:pPr>
        <w:pStyle w:val="ListParagraph"/>
        <w:numPr>
          <w:ilvl w:val="0"/>
          <w:numId w:val="2"/>
        </w:numPr>
      </w:pPr>
      <w:r>
        <w:t xml:space="preserve">M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056D57EC" w:rsidR="0089122F" w:rsidRDefault="0089122F" w:rsidP="00E725B9">
      <w:pPr>
        <w:pStyle w:val="ListParagraph"/>
        <w:numPr>
          <w:ilvl w:val="0"/>
          <w:numId w:val="2"/>
        </w:numPr>
      </w:pPr>
      <w:r>
        <w:t xml:space="preserve">Must display a list of all Lego sets stored in Rebrickable API </w:t>
      </w:r>
      <w:r w:rsidR="00591A9A">
        <w:fldChar w:fldCharType="begin"/>
      </w:r>
      <w:r w:rsidR="00591A9A">
        <w:instrText xml:space="preserve"> REF _Ref88054215 \r \h </w:instrText>
      </w:r>
      <w:r w:rsidR="00591A9A">
        <w:fldChar w:fldCharType="separate"/>
      </w:r>
      <w:r w:rsidR="00084554">
        <w:t>[2]</w:t>
      </w:r>
      <w:r w:rsidR="00591A9A">
        <w:fldChar w:fldCharType="end"/>
      </w:r>
    </w:p>
    <w:p w14:paraId="4B1E85B4" w14:textId="627B2ACF" w:rsidR="00E725B9" w:rsidRDefault="00333A1F" w:rsidP="00E725B9">
      <w:pPr>
        <w:pStyle w:val="ListParagraph"/>
        <w:numPr>
          <w:ilvl w:val="0"/>
          <w:numId w:val="2"/>
        </w:numPr>
      </w:pPr>
      <w:r>
        <w:t>Must have a</w:t>
      </w:r>
      <w:r w:rsidR="00E725B9">
        <w:t xml:space="preserve"> search feature </w:t>
      </w:r>
      <w:r w:rsidR="0089122F">
        <w:t xml:space="preserve">for </w:t>
      </w:r>
      <w:r w:rsidR="00E725B9">
        <w:t>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e.g.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E725B9">
        <w:t xml:space="preserve">, </w:t>
      </w:r>
      <w:r w:rsidR="00E150BC">
        <w:t xml:space="preserve">set </w:t>
      </w:r>
      <w:r w:rsidR="002D7F8F">
        <w:t>t</w:t>
      </w:r>
      <w:r w:rsidR="00E725B9">
        <w:t>heme</w:t>
      </w:r>
      <w:r w:rsidR="007E6533">
        <w:t>.</w:t>
      </w:r>
    </w:p>
    <w:p w14:paraId="002151B3" w14:textId="1718A990" w:rsidR="00F52D2B" w:rsidRDefault="00817613" w:rsidP="00F52D2B">
      <w:pPr>
        <w:pStyle w:val="ListParagraph"/>
        <w:numPr>
          <w:ilvl w:val="0"/>
          <w:numId w:val="2"/>
        </w:numPr>
      </w:pPr>
      <w:r>
        <w:t>Must be able to ‘c</w:t>
      </w:r>
      <w:r w:rsidR="00F52D2B">
        <w:t>heck</w:t>
      </w:r>
      <w:r>
        <w:t>’</w:t>
      </w:r>
      <w:r w:rsidR="00F52D2B">
        <w:t xml:space="preserve"> piece off the checklist, showing how many more of that piece are remaining</w:t>
      </w:r>
    </w:p>
    <w:p w14:paraId="24A391FC" w14:textId="302DBBF4" w:rsidR="00C270AA" w:rsidRDefault="00666B09" w:rsidP="00C270AA">
      <w:pPr>
        <w:pStyle w:val="ListParagraph"/>
        <w:numPr>
          <w:ilvl w:val="0"/>
          <w:numId w:val="2"/>
        </w:numPr>
      </w:pPr>
      <w:r>
        <w:t>Must</w:t>
      </w:r>
      <w:r w:rsidR="00C270AA">
        <w:t xml:space="preserve"> 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569F0AEF" w:rsidR="00FE6B1A" w:rsidRDefault="00A15020" w:rsidP="00FE6B1A">
      <w:pPr>
        <w:pStyle w:val="ListParagraph"/>
        <w:numPr>
          <w:ilvl w:val="0"/>
          <w:numId w:val="2"/>
        </w:numPr>
      </w:pPr>
      <w:r>
        <w:t xml:space="preserve">Must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064FF4D2" w:rsidR="009E1AC3" w:rsidRDefault="00CF297C" w:rsidP="00E725B9">
      <w:pPr>
        <w:pStyle w:val="ListParagraph"/>
        <w:numPr>
          <w:ilvl w:val="0"/>
          <w:numId w:val="2"/>
        </w:numPr>
      </w:pPr>
      <w:r>
        <w:t xml:space="preserve">Must be usable with and without a </w:t>
      </w:r>
      <w:r w:rsidR="00A45A0E">
        <w:t>u</w:t>
      </w:r>
      <w:r>
        <w:t>ser account</w:t>
      </w:r>
    </w:p>
    <w:p w14:paraId="446FD1B7" w14:textId="1E867DD6" w:rsidR="00FE31A2" w:rsidRPr="00C77081" w:rsidRDefault="00FE31A2" w:rsidP="00E725B9">
      <w:pPr>
        <w:pStyle w:val="ListParagraph"/>
        <w:numPr>
          <w:ilvl w:val="0"/>
          <w:numId w:val="2"/>
        </w:numPr>
      </w:pPr>
      <w:r>
        <w:t>Must be able to save progress on a checklist</w:t>
      </w:r>
    </w:p>
    <w:p w14:paraId="6CFC3982" w14:textId="61BCED15" w:rsidR="00E725B9" w:rsidRPr="00C77081" w:rsidRDefault="00543992" w:rsidP="00E725B9">
      <w:pPr>
        <w:pStyle w:val="Heading3"/>
      </w:pPr>
      <w:bookmarkStart w:id="5" w:name="_Toc88311797"/>
      <w:r>
        <w:t>Nice to have</w:t>
      </w:r>
      <w:r w:rsidR="00E725B9" w:rsidRPr="00C77081">
        <w:t xml:space="preserve"> Features:</w:t>
      </w:r>
      <w:bookmarkEnd w:id="5"/>
    </w:p>
    <w:p w14:paraId="0B35D020" w14:textId="48E8C836" w:rsidR="00F45C95" w:rsidRDefault="005865D4" w:rsidP="007630CB">
      <w:pPr>
        <w:pStyle w:val="ListParagraph"/>
        <w:numPr>
          <w:ilvl w:val="0"/>
          <w:numId w:val="2"/>
        </w:numPr>
      </w:pPr>
      <w:r>
        <w:t xml:space="preserve">Additional </w:t>
      </w:r>
      <w:r w:rsidR="007C0F02">
        <w:t xml:space="preserve">search parameter to sort and filter by </w:t>
      </w:r>
      <w:r w:rsidR="00F45C95">
        <w:t>number of pieces in</w:t>
      </w:r>
      <w:r w:rsidR="006B5646">
        <w:t xml:space="preserve"> a Lego</w:t>
      </w:r>
      <w:r w:rsidR="00F45C95">
        <w:t xml:space="preserve"> set</w:t>
      </w:r>
    </w:p>
    <w:p w14:paraId="2555A8D2" w14:textId="487FC31B" w:rsidR="002B0E03" w:rsidRDefault="002B0E03" w:rsidP="007630CB">
      <w:pPr>
        <w:pStyle w:val="ListParagraph"/>
        <w:numPr>
          <w:ilvl w:val="0"/>
          <w:numId w:val="2"/>
        </w:numPr>
      </w:pPr>
      <w:r>
        <w:t>Additional search parameter</w:t>
      </w:r>
      <w:r>
        <w:t xml:space="preserve"> </w:t>
      </w:r>
      <w:r w:rsidR="00F300D8">
        <w:t>to sort alphabetically by Set Name</w:t>
      </w:r>
    </w:p>
    <w:p w14:paraId="49A2BFAC" w14:textId="5984B197" w:rsidR="007630CB" w:rsidRDefault="007630CB" w:rsidP="007630CB">
      <w:pPr>
        <w:pStyle w:val="ListParagraph"/>
        <w:numPr>
          <w:ilvl w:val="0"/>
          <w:numId w:val="2"/>
        </w:numPr>
      </w:pPr>
      <w:r>
        <w:lastRenderedPageBreak/>
        <w:t>View</w:t>
      </w:r>
      <w:r w:rsidRPr="007630CB">
        <w:t xml:space="preserve"> </w:t>
      </w:r>
      <w:r>
        <w:t>instructions for a Lego set</w:t>
      </w:r>
    </w:p>
    <w:p w14:paraId="529DE12B" w14:textId="47CB3009" w:rsidR="00941DA1" w:rsidRDefault="00941DA1" w:rsidP="00941DA1">
      <w:pPr>
        <w:pStyle w:val="ListParagraph"/>
        <w:numPr>
          <w:ilvl w:val="0"/>
          <w:numId w:val="2"/>
        </w:numPr>
      </w:pPr>
      <w:r>
        <w:t>Download</w:t>
      </w:r>
      <w:r w:rsidRPr="007630CB">
        <w:t xml:space="preserve"> </w:t>
      </w:r>
      <w:r>
        <w:t>instructions for a Lego set</w:t>
      </w:r>
    </w:p>
    <w:p w14:paraId="13AF074D" w14:textId="46D3E270" w:rsidR="00E725B9" w:rsidRDefault="00E725B9" w:rsidP="00E725B9">
      <w:pPr>
        <w:pStyle w:val="ListParagraph"/>
        <w:numPr>
          <w:ilvl w:val="0"/>
          <w:numId w:val="2"/>
        </w:numPr>
      </w:pPr>
      <w:r>
        <w:t xml:space="preserve">Filter </w:t>
      </w:r>
      <w:r w:rsidR="00555826">
        <w:t>checklist</w:t>
      </w:r>
      <w:r w:rsidR="0045265B">
        <w:t xml:space="preserve"> </w:t>
      </w:r>
      <w:r w:rsidR="00555826">
        <w:t xml:space="preserve">by </w:t>
      </w:r>
      <w:r>
        <w:t>colour</w:t>
      </w:r>
      <w:r w:rsidR="00555826">
        <w:t xml:space="preserve"> of a piece</w:t>
      </w:r>
    </w:p>
    <w:p w14:paraId="7CDA7CE3" w14:textId="20DA58A6" w:rsidR="001D4324" w:rsidRDefault="001D4324" w:rsidP="001D4324">
      <w:pPr>
        <w:pStyle w:val="ListParagraph"/>
        <w:numPr>
          <w:ilvl w:val="0"/>
          <w:numId w:val="2"/>
        </w:numPr>
      </w:pPr>
      <w:r>
        <w:t>Filter checklist by type of a piece</w:t>
      </w:r>
    </w:p>
    <w:p w14:paraId="27E8F8CE" w14:textId="046F7185" w:rsidR="00CF297C" w:rsidRDefault="00625993" w:rsidP="00121E3C">
      <w:pPr>
        <w:pStyle w:val="ListParagraph"/>
        <w:numPr>
          <w:ilvl w:val="0"/>
          <w:numId w:val="2"/>
        </w:numPr>
      </w:pPr>
      <w:r w:rsidRPr="00625993">
        <w:t>Link to buy a missing piece from a Lego Set</w:t>
      </w:r>
    </w:p>
    <w:p w14:paraId="3C535A92" w14:textId="77777777" w:rsidR="00471ED6" w:rsidRDefault="00471ED6" w:rsidP="00590A62">
      <w:pPr>
        <w:pStyle w:val="ListParagraph"/>
        <w:numPr>
          <w:ilvl w:val="0"/>
          <w:numId w:val="2"/>
        </w:numPr>
      </w:pPr>
      <w:r>
        <w:t>Users can create an account</w:t>
      </w:r>
    </w:p>
    <w:p w14:paraId="7E36CB31" w14:textId="5CADA3AB" w:rsidR="0062235D" w:rsidRDefault="00AC7B2F" w:rsidP="00590A62">
      <w:pPr>
        <w:pStyle w:val="ListParagraph"/>
        <w:numPr>
          <w:ilvl w:val="0"/>
          <w:numId w:val="2"/>
        </w:numPr>
      </w:pPr>
      <w:r>
        <w:t>Users</w:t>
      </w:r>
      <w:r w:rsidR="00471ED6">
        <w:t xml:space="preserve"> with an account</w:t>
      </w:r>
      <w:r>
        <w:t xml:space="preserve"> can 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6" w:name="_Toc88311798"/>
      <w:r>
        <w:t>Optional Features</w:t>
      </w:r>
      <w:bookmarkEnd w:id="6"/>
    </w:p>
    <w:p w14:paraId="22A47745" w14:textId="151CC181" w:rsidR="006B6963" w:rsidRDefault="00B75B74" w:rsidP="00780F05">
      <w:pPr>
        <w:pStyle w:val="ListParagraph"/>
        <w:numPr>
          <w:ilvl w:val="0"/>
          <w:numId w:val="8"/>
        </w:numPr>
      </w:pPr>
      <w:r>
        <w:t xml:space="preserve">Users with an account can </w:t>
      </w:r>
      <w:r w:rsidR="00CE31DC">
        <w:t>create a</w:t>
      </w:r>
      <w:r w:rsidR="00372FB3">
        <w:t xml:space="preserve"> Lego set</w:t>
      </w:r>
      <w:r w:rsidR="00CE31DC">
        <w:t xml:space="preserve"> </w:t>
      </w:r>
      <w:r w:rsidR="00CD2B87" w:rsidRPr="00CD2B87">
        <w:t>list</w:t>
      </w:r>
      <w:r w:rsidR="00247620">
        <w:t xml:space="preserve"> and save Lego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6C95A090" w:rsidR="00D7297A" w:rsidRDefault="00F4662D" w:rsidP="00780F05">
      <w:pPr>
        <w:pStyle w:val="ListParagraph"/>
        <w:numPr>
          <w:ilvl w:val="0"/>
          <w:numId w:val="8"/>
        </w:numPr>
      </w:pPr>
      <w:r>
        <w:t>Searchable s</w:t>
      </w:r>
      <w:r w:rsidR="00D7297A">
        <w:t>et</w:t>
      </w:r>
      <w:r>
        <w:t xml:space="preserve">s owned List and </w:t>
      </w:r>
      <w:r w:rsidRPr="00CD2B87">
        <w:t>favourites</w:t>
      </w:r>
      <w:r>
        <w:t xml:space="preserve"> list, like the main search feature</w:t>
      </w:r>
    </w:p>
    <w:p w14:paraId="433D94E5" w14:textId="1F0ECCB3" w:rsidR="00482E5B" w:rsidRDefault="00482E5B" w:rsidP="00482E5B">
      <w:pPr>
        <w:pStyle w:val="ListParagraph"/>
        <w:numPr>
          <w:ilvl w:val="0"/>
          <w:numId w:val="8"/>
        </w:numPr>
      </w:pPr>
      <w:r>
        <w:t>There is also a mobile application</w:t>
      </w:r>
    </w:p>
    <w:p w14:paraId="5D403681" w14:textId="77777777" w:rsidR="00696566" w:rsidRDefault="00696566" w:rsidP="00696566">
      <w:pPr>
        <w:pStyle w:val="ListParagraph"/>
        <w:numPr>
          <w:ilvl w:val="0"/>
          <w:numId w:val="8"/>
        </w:numPr>
      </w:pPr>
      <w:r w:rsidRPr="00667E51">
        <w:t>Scan Lego pieces with phone camera</w:t>
      </w:r>
      <w:r>
        <w:t>/webcam</w:t>
      </w:r>
      <w:r w:rsidRPr="00667E51">
        <w:t xml:space="preserve"> to check if brick is in list</w:t>
      </w:r>
    </w:p>
    <w:p w14:paraId="0377CFA1" w14:textId="77777777" w:rsidR="00696566" w:rsidRDefault="00696566" w:rsidP="00696566">
      <w:pPr>
        <w:pStyle w:val="ListParagraph"/>
        <w:numPr>
          <w:ilvl w:val="1"/>
          <w:numId w:val="8"/>
        </w:numPr>
      </w:pPr>
      <w:r>
        <w:t xml:space="preserve">If it is in the set (and not already enough of them), </w:t>
      </w:r>
      <w:r w:rsidRPr="00625993">
        <w:t>If Lego piece scanned is in set,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15CFBADC" w14:textId="3D3AB0DC" w:rsidR="00696566" w:rsidRDefault="00696566" w:rsidP="00696566">
      <w:pPr>
        <w:pStyle w:val="ListParagraph"/>
        <w:numPr>
          <w:ilvl w:val="1"/>
          <w:numId w:val="8"/>
        </w:numPr>
      </w:pPr>
      <w:r>
        <w:t>If in the set but already enough it will inform the user</w:t>
      </w:r>
    </w:p>
    <w:p w14:paraId="0F9FC0CA" w14:textId="47338A60" w:rsidR="0018129D" w:rsidRPr="006B6963" w:rsidRDefault="0018129D" w:rsidP="0018129D">
      <w:pPr>
        <w:pStyle w:val="ListParagraph"/>
        <w:numPr>
          <w:ilvl w:val="0"/>
          <w:numId w:val="8"/>
        </w:numPr>
      </w:pPr>
      <w:r>
        <w:t xml:space="preserve">Import and export a checklist as xml in the format of a Bricklink wanted list </w:t>
      </w:r>
      <w:r>
        <w:fldChar w:fldCharType="begin"/>
      </w:r>
      <w:r>
        <w:instrText xml:space="preserve"> REF _Ref88490730 \r \h </w:instrText>
      </w:r>
      <w:r>
        <w:fldChar w:fldCharType="separate"/>
      </w:r>
      <w:r>
        <w:t>[4]</w:t>
      </w:r>
      <w:r>
        <w:fldChar w:fldCharType="end"/>
      </w:r>
    </w:p>
    <w:p w14:paraId="0E3D8787" w14:textId="6984F6E5" w:rsidR="00590A62" w:rsidRDefault="00590A62" w:rsidP="00590A62"/>
    <w:p w14:paraId="2D009984" w14:textId="5FAC3809" w:rsidR="00590A62" w:rsidRDefault="006A2C1F" w:rsidP="00885B7E">
      <w:pPr>
        <w:pStyle w:val="Heading2"/>
      </w:pPr>
      <w:bookmarkStart w:id="7" w:name="_Toc88311799"/>
      <w:r>
        <w:t>Outline of Specification and Design</w:t>
      </w:r>
      <w:bookmarkEnd w:id="7"/>
    </w:p>
    <w:p w14:paraId="0C21C083" w14:textId="1033B348" w:rsidR="006F5320" w:rsidRDefault="006F5320" w:rsidP="006A2C1F">
      <w:r>
        <w:t>mvc</w:t>
      </w:r>
    </w:p>
    <w:p w14:paraId="4F730E0F" w14:textId="710774AC" w:rsidR="00C7005E" w:rsidRDefault="00C7005E" w:rsidP="006A2C1F">
      <w:r>
        <w:t>Sql</w:t>
      </w:r>
    </w:p>
    <w:p w14:paraId="4613E238" w14:textId="77777777" w:rsidR="00C7005E" w:rsidRDefault="00C7005E" w:rsidP="006A2C1F"/>
    <w:p w14:paraId="4AAAFAC1" w14:textId="1C62A79D" w:rsidR="006A2C1F" w:rsidRDefault="006A2C1F" w:rsidP="006A2C1F"/>
    <w:p w14:paraId="0FC50249" w14:textId="072ADC85" w:rsidR="006A2C1F" w:rsidRDefault="00C4638D" w:rsidP="00885B7E">
      <w:pPr>
        <w:pStyle w:val="Heading2"/>
      </w:pPr>
      <w:bookmarkStart w:id="8" w:name="_Toc88311800"/>
      <w:r>
        <w:t>Planning and Timescales</w:t>
      </w:r>
      <w:bookmarkEnd w:id="8"/>
    </w:p>
    <w:p w14:paraId="125A8507" w14:textId="49613B55" w:rsidR="00C4638D" w:rsidRDefault="008213DE" w:rsidP="00C4638D">
      <w:r>
        <w:t xml:space="preserve">Table </w:t>
      </w:r>
    </w:p>
    <w:p w14:paraId="74E35B0D" w14:textId="1542CE78" w:rsidR="00C4638D" w:rsidRDefault="00826410" w:rsidP="00C4638D">
      <w:r>
        <w:t>Gantt charts</w:t>
      </w:r>
    </w:p>
    <w:p w14:paraId="2AAC5055" w14:textId="2EEB2CD4" w:rsidR="00C4638D" w:rsidRDefault="00C4638D" w:rsidP="00885B7E">
      <w:pPr>
        <w:pStyle w:val="Heading2"/>
      </w:pPr>
      <w:bookmarkStart w:id="9" w:name="_Toc88311801"/>
      <w:r>
        <w:t>References</w:t>
      </w:r>
      <w:bookmarkEnd w:id="9"/>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10" w:name="_Ref88054215"/>
      <w:bookmarkStart w:id="11" w:name="_Ref87897742"/>
      <w:bookmarkStart w:id="12"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10"/>
    </w:p>
    <w:p w14:paraId="31EA8210" w14:textId="312F328E" w:rsidR="007A2ABD" w:rsidRPr="00796717" w:rsidRDefault="00C236AA" w:rsidP="00206D75">
      <w:pPr>
        <w:pStyle w:val="ListParagraph"/>
        <w:numPr>
          <w:ilvl w:val="0"/>
          <w:numId w:val="3"/>
        </w:numPr>
      </w:pPr>
      <w:bookmarkStart w:id="1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11"/>
      <w:bookmarkEnd w:id="13"/>
    </w:p>
    <w:p w14:paraId="7AB32E20" w14:textId="23EF67C9" w:rsidR="00796717" w:rsidRPr="00005D1F" w:rsidRDefault="00DA4BFB" w:rsidP="00206D75">
      <w:pPr>
        <w:pStyle w:val="ListParagraph"/>
        <w:numPr>
          <w:ilvl w:val="0"/>
          <w:numId w:val="3"/>
        </w:numPr>
      </w:pPr>
      <w:bookmarkStart w:id="14" w:name="_Ref88056140"/>
      <w:bookmarkStart w:id="15" w:name="_Ref8849073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2"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14"/>
      <w:r w:rsidR="00534033">
        <w:rPr>
          <w:rFonts w:ascii="Open Sans" w:hAnsi="Open Sans" w:cs="Open Sans"/>
          <w:color w:val="000000"/>
          <w:sz w:val="20"/>
          <w:szCs w:val="20"/>
          <w:shd w:val="clear" w:color="auto" w:fill="FFFFFF"/>
        </w:rPr>
        <w:t xml:space="preserve"> [Accessed: 17- Nov- 2021]</w:t>
      </w:r>
      <w:bookmarkEnd w:id="15"/>
    </w:p>
    <w:p w14:paraId="7DA88D81" w14:textId="114EFC47" w:rsidR="00005D1F" w:rsidRPr="00376AB5" w:rsidRDefault="00534033" w:rsidP="00206D75">
      <w:pPr>
        <w:pStyle w:val="ListParagraph"/>
        <w:numPr>
          <w:ilvl w:val="0"/>
          <w:numId w:val="3"/>
        </w:numPr>
      </w:pPr>
      <w:bookmarkStart w:id="16"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16"/>
    </w:p>
    <w:p w14:paraId="1E30E91E" w14:textId="6D991CB5" w:rsidR="00376AB5" w:rsidRPr="00374AFB" w:rsidRDefault="00376AB5" w:rsidP="00206D75">
      <w:pPr>
        <w:pStyle w:val="ListParagraph"/>
        <w:numPr>
          <w:ilvl w:val="0"/>
          <w:numId w:val="3"/>
        </w:numPr>
      </w:pPr>
      <w:bookmarkStart w:id="17" w:name="_Ref88126615"/>
      <w:r>
        <w:rPr>
          <w:rFonts w:ascii="Open Sans" w:hAnsi="Open Sans" w:cs="Open Sans"/>
          <w:color w:val="000000"/>
          <w:sz w:val="20"/>
          <w:szCs w:val="20"/>
          <w:shd w:val="clear" w:color="auto" w:fill="FFFFFF"/>
        </w:rPr>
        <w:lastRenderedPageBreak/>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17"/>
    </w:p>
    <w:p w14:paraId="41419E65" w14:textId="34575A61" w:rsidR="00206D75" w:rsidRPr="00206D75" w:rsidRDefault="00285B31" w:rsidP="00206D75">
      <w:pPr>
        <w:pStyle w:val="ListParagraph"/>
        <w:numPr>
          <w:ilvl w:val="0"/>
          <w:numId w:val="3"/>
        </w:numPr>
      </w:pPr>
      <w:bookmarkStart w:id="18" w:name="_Ref88126815"/>
      <w:bookmarkEnd w:id="12"/>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18"/>
    </w:p>
    <w:p w14:paraId="76DED4F2" w14:textId="1109C9D8" w:rsidR="00206D75" w:rsidRDefault="00206D75" w:rsidP="00206D75">
      <w:pPr>
        <w:pStyle w:val="ListParagraph"/>
        <w:numPr>
          <w:ilvl w:val="0"/>
          <w:numId w:val="3"/>
        </w:numPr>
      </w:pPr>
      <w:r>
        <w:t>Del</w:t>
      </w:r>
    </w:p>
    <w:p w14:paraId="3F9122DC" w14:textId="24E7B5C7" w:rsidR="00885B7E" w:rsidRDefault="00885B7E">
      <w:r>
        <w:br w:type="page"/>
      </w:r>
    </w:p>
    <w:p w14:paraId="78955C6B" w14:textId="77777777" w:rsidR="00224B04" w:rsidRDefault="009B129B" w:rsidP="00885B7E">
      <w:pPr>
        <w:pStyle w:val="Heading2"/>
      </w:pPr>
      <w:bookmarkStart w:id="19" w:name="_Toc88311802"/>
      <w:r>
        <w:lastRenderedPageBreak/>
        <w:t>Appendix</w:t>
      </w:r>
      <w:r w:rsidR="00A8000A">
        <w:t xml:space="preserve"> A</w:t>
      </w:r>
      <w:bookmarkEnd w:id="19"/>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4877497D">
            <wp:extent cx="5451895" cy="7734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 cstate="print">
                      <a:extLst>
                        <a:ext uri="{28A0092B-C50C-407E-A947-70E740481C1C}">
                          <a14:useLocalDpi xmlns:a14="http://schemas.microsoft.com/office/drawing/2010/main" val="0"/>
                        </a:ext>
                      </a:extLst>
                    </a:blip>
                    <a:srcRect l="2940" t="3830" r="5191" b="4058"/>
                    <a:stretch/>
                  </pic:blipFill>
                  <pic:spPr bwMode="auto">
                    <a:xfrm>
                      <a:off x="0" y="0"/>
                      <a:ext cx="5459983" cy="7746267"/>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6"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D40AC5">
      <w:pPr>
        <w:pStyle w:val="Heading2"/>
      </w:pPr>
      <w:r>
        <w:lastRenderedPageBreak/>
        <w:t>Appendix B</w:t>
      </w:r>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1"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14ev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3Xh6+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2"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8"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6A614B">
          <w:footerReference w:type="default" r:id="rId20"/>
          <w:pgSz w:w="11906" w:h="16838"/>
          <w:pgMar w:top="1440" w:right="1440" w:bottom="1440" w:left="1440" w:header="708" w:footer="708" w:gutter="0"/>
          <w:pgNumType w:start="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2"/>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7E7F95B9" id="Text Box 2" o:spid="_x0000_s1034"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f/fLA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1"/>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844ED" w14:textId="77777777" w:rsidR="00095F4A" w:rsidRDefault="00095F4A" w:rsidP="002232E7">
      <w:pPr>
        <w:spacing w:after="0" w:line="240" w:lineRule="auto"/>
      </w:pPr>
      <w:r>
        <w:separator/>
      </w:r>
    </w:p>
  </w:endnote>
  <w:endnote w:type="continuationSeparator" w:id="0">
    <w:p w14:paraId="62ED6AF0" w14:textId="77777777" w:rsidR="00095F4A" w:rsidRDefault="00095F4A"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39F97" w14:textId="77777777" w:rsidR="00095F4A" w:rsidRDefault="00095F4A" w:rsidP="002232E7">
      <w:pPr>
        <w:spacing w:after="0" w:line="240" w:lineRule="auto"/>
      </w:pPr>
      <w:r>
        <w:separator/>
      </w:r>
    </w:p>
  </w:footnote>
  <w:footnote w:type="continuationSeparator" w:id="0">
    <w:p w14:paraId="3FD38E73" w14:textId="77777777" w:rsidR="00095F4A" w:rsidRDefault="00095F4A"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237AC"/>
    <w:multiLevelType w:val="multilevel"/>
    <w:tmpl w:val="5D70E8C2"/>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0"/>
  </w:num>
  <w:num w:numId="4">
    <w:abstractNumId w:val="6"/>
  </w:num>
  <w:num w:numId="5">
    <w:abstractNumId w:val="3"/>
  </w:num>
  <w:num w:numId="6">
    <w:abstractNumId w:val="4"/>
  </w:num>
  <w:num w:numId="7">
    <w:abstractNumId w:val="7"/>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mwqAUA0EjmMSwAAAA="/>
  </w:docVars>
  <w:rsids>
    <w:rsidRoot w:val="00040871"/>
    <w:rsid w:val="00002B33"/>
    <w:rsid w:val="00004AC6"/>
    <w:rsid w:val="00005322"/>
    <w:rsid w:val="00005D1F"/>
    <w:rsid w:val="000070EC"/>
    <w:rsid w:val="000221A6"/>
    <w:rsid w:val="00026732"/>
    <w:rsid w:val="00040871"/>
    <w:rsid w:val="000462A4"/>
    <w:rsid w:val="00047E99"/>
    <w:rsid w:val="00054D2E"/>
    <w:rsid w:val="000656C1"/>
    <w:rsid w:val="00071027"/>
    <w:rsid w:val="00076A81"/>
    <w:rsid w:val="000801C7"/>
    <w:rsid w:val="00084554"/>
    <w:rsid w:val="00085D9E"/>
    <w:rsid w:val="00095F4A"/>
    <w:rsid w:val="000A01BF"/>
    <w:rsid w:val="000B0D52"/>
    <w:rsid w:val="000D0931"/>
    <w:rsid w:val="000D58A1"/>
    <w:rsid w:val="000D60ED"/>
    <w:rsid w:val="000E4B25"/>
    <w:rsid w:val="000E6628"/>
    <w:rsid w:val="000F4915"/>
    <w:rsid w:val="000F54AB"/>
    <w:rsid w:val="000F6FA6"/>
    <w:rsid w:val="001053DB"/>
    <w:rsid w:val="001061DF"/>
    <w:rsid w:val="001135BC"/>
    <w:rsid w:val="00114699"/>
    <w:rsid w:val="00121E3C"/>
    <w:rsid w:val="0014378E"/>
    <w:rsid w:val="00147BD8"/>
    <w:rsid w:val="00156592"/>
    <w:rsid w:val="00157EA6"/>
    <w:rsid w:val="00160A98"/>
    <w:rsid w:val="00167F01"/>
    <w:rsid w:val="00171231"/>
    <w:rsid w:val="00177884"/>
    <w:rsid w:val="0018129D"/>
    <w:rsid w:val="00185055"/>
    <w:rsid w:val="00186B93"/>
    <w:rsid w:val="00187F6E"/>
    <w:rsid w:val="00192609"/>
    <w:rsid w:val="00195491"/>
    <w:rsid w:val="00195EB3"/>
    <w:rsid w:val="00197943"/>
    <w:rsid w:val="00197D3C"/>
    <w:rsid w:val="00197ECD"/>
    <w:rsid w:val="001A1382"/>
    <w:rsid w:val="001A270F"/>
    <w:rsid w:val="001C3CAF"/>
    <w:rsid w:val="001C401E"/>
    <w:rsid w:val="001C7060"/>
    <w:rsid w:val="001C7486"/>
    <w:rsid w:val="001D36AC"/>
    <w:rsid w:val="001D4324"/>
    <w:rsid w:val="001D6D1F"/>
    <w:rsid w:val="001E1699"/>
    <w:rsid w:val="001E52D9"/>
    <w:rsid w:val="001E67B7"/>
    <w:rsid w:val="001F0D59"/>
    <w:rsid w:val="001F1BBB"/>
    <w:rsid w:val="00203223"/>
    <w:rsid w:val="00203289"/>
    <w:rsid w:val="00204C8D"/>
    <w:rsid w:val="00206D75"/>
    <w:rsid w:val="002104F8"/>
    <w:rsid w:val="0021133D"/>
    <w:rsid w:val="0021500D"/>
    <w:rsid w:val="00220F74"/>
    <w:rsid w:val="002232E7"/>
    <w:rsid w:val="00223C3D"/>
    <w:rsid w:val="00224B04"/>
    <w:rsid w:val="00225DBE"/>
    <w:rsid w:val="00241554"/>
    <w:rsid w:val="00245F3B"/>
    <w:rsid w:val="00247620"/>
    <w:rsid w:val="00263951"/>
    <w:rsid w:val="00270832"/>
    <w:rsid w:val="002714F0"/>
    <w:rsid w:val="00271A55"/>
    <w:rsid w:val="00280DFB"/>
    <w:rsid w:val="002816C1"/>
    <w:rsid w:val="00283CF5"/>
    <w:rsid w:val="00283E5E"/>
    <w:rsid w:val="00285B31"/>
    <w:rsid w:val="00286851"/>
    <w:rsid w:val="00291594"/>
    <w:rsid w:val="00293866"/>
    <w:rsid w:val="00296748"/>
    <w:rsid w:val="002A0CBE"/>
    <w:rsid w:val="002A2C3A"/>
    <w:rsid w:val="002A2C87"/>
    <w:rsid w:val="002A49D8"/>
    <w:rsid w:val="002B0E03"/>
    <w:rsid w:val="002B54E7"/>
    <w:rsid w:val="002D1AF6"/>
    <w:rsid w:val="002D3903"/>
    <w:rsid w:val="002D7F8F"/>
    <w:rsid w:val="002E5984"/>
    <w:rsid w:val="002F0F3B"/>
    <w:rsid w:val="002F10BE"/>
    <w:rsid w:val="002F329A"/>
    <w:rsid w:val="002F5263"/>
    <w:rsid w:val="003000B8"/>
    <w:rsid w:val="0030133D"/>
    <w:rsid w:val="00301881"/>
    <w:rsid w:val="00303391"/>
    <w:rsid w:val="003039D1"/>
    <w:rsid w:val="0030578E"/>
    <w:rsid w:val="00310C7F"/>
    <w:rsid w:val="0031147C"/>
    <w:rsid w:val="003154D2"/>
    <w:rsid w:val="003221E8"/>
    <w:rsid w:val="00322F6B"/>
    <w:rsid w:val="00327F9A"/>
    <w:rsid w:val="003318DD"/>
    <w:rsid w:val="00333A1F"/>
    <w:rsid w:val="00335734"/>
    <w:rsid w:val="00336827"/>
    <w:rsid w:val="00345005"/>
    <w:rsid w:val="00351BB8"/>
    <w:rsid w:val="00353D86"/>
    <w:rsid w:val="00356042"/>
    <w:rsid w:val="0037041F"/>
    <w:rsid w:val="00372FB3"/>
    <w:rsid w:val="00374AFB"/>
    <w:rsid w:val="00376AB5"/>
    <w:rsid w:val="0037787B"/>
    <w:rsid w:val="00393DCF"/>
    <w:rsid w:val="003B1AD9"/>
    <w:rsid w:val="003B4A59"/>
    <w:rsid w:val="003C093C"/>
    <w:rsid w:val="003C321B"/>
    <w:rsid w:val="003C344A"/>
    <w:rsid w:val="003C7ABA"/>
    <w:rsid w:val="003D3A9A"/>
    <w:rsid w:val="003D4E4D"/>
    <w:rsid w:val="003E4033"/>
    <w:rsid w:val="003F1E6A"/>
    <w:rsid w:val="003F5004"/>
    <w:rsid w:val="00401FD6"/>
    <w:rsid w:val="004021C9"/>
    <w:rsid w:val="004076CB"/>
    <w:rsid w:val="00411195"/>
    <w:rsid w:val="004213C9"/>
    <w:rsid w:val="00424021"/>
    <w:rsid w:val="00425AB0"/>
    <w:rsid w:val="004301D5"/>
    <w:rsid w:val="00433664"/>
    <w:rsid w:val="004418CC"/>
    <w:rsid w:val="0045265B"/>
    <w:rsid w:val="00452F29"/>
    <w:rsid w:val="00462F4F"/>
    <w:rsid w:val="00465FE8"/>
    <w:rsid w:val="004664B0"/>
    <w:rsid w:val="00467403"/>
    <w:rsid w:val="0047072D"/>
    <w:rsid w:val="00471ED6"/>
    <w:rsid w:val="004801C2"/>
    <w:rsid w:val="004805B4"/>
    <w:rsid w:val="00482692"/>
    <w:rsid w:val="00482E5B"/>
    <w:rsid w:val="00483416"/>
    <w:rsid w:val="00485C57"/>
    <w:rsid w:val="00487A3D"/>
    <w:rsid w:val="00492BB4"/>
    <w:rsid w:val="004936DF"/>
    <w:rsid w:val="00495725"/>
    <w:rsid w:val="004B6A4D"/>
    <w:rsid w:val="004C0888"/>
    <w:rsid w:val="004C35A8"/>
    <w:rsid w:val="004C42A6"/>
    <w:rsid w:val="004C5101"/>
    <w:rsid w:val="004C524D"/>
    <w:rsid w:val="004D1635"/>
    <w:rsid w:val="004D1F6F"/>
    <w:rsid w:val="004D6A43"/>
    <w:rsid w:val="004E1948"/>
    <w:rsid w:val="004E79A0"/>
    <w:rsid w:val="004F03F0"/>
    <w:rsid w:val="004F7F88"/>
    <w:rsid w:val="00500A9C"/>
    <w:rsid w:val="0050471A"/>
    <w:rsid w:val="005114A9"/>
    <w:rsid w:val="00512021"/>
    <w:rsid w:val="005148CA"/>
    <w:rsid w:val="0052233F"/>
    <w:rsid w:val="00532D82"/>
    <w:rsid w:val="00534033"/>
    <w:rsid w:val="0053494C"/>
    <w:rsid w:val="00534B4A"/>
    <w:rsid w:val="00542EEF"/>
    <w:rsid w:val="005434A6"/>
    <w:rsid w:val="00543992"/>
    <w:rsid w:val="00544220"/>
    <w:rsid w:val="00555826"/>
    <w:rsid w:val="00556161"/>
    <w:rsid w:val="005671C1"/>
    <w:rsid w:val="00573AD5"/>
    <w:rsid w:val="00576235"/>
    <w:rsid w:val="0058230C"/>
    <w:rsid w:val="00584481"/>
    <w:rsid w:val="005853AD"/>
    <w:rsid w:val="005865D4"/>
    <w:rsid w:val="00590A62"/>
    <w:rsid w:val="00591A9A"/>
    <w:rsid w:val="00593D74"/>
    <w:rsid w:val="00597541"/>
    <w:rsid w:val="00597D87"/>
    <w:rsid w:val="005A702C"/>
    <w:rsid w:val="005A76FF"/>
    <w:rsid w:val="005B3571"/>
    <w:rsid w:val="005D2D44"/>
    <w:rsid w:val="005D5E7B"/>
    <w:rsid w:val="005D72A0"/>
    <w:rsid w:val="005E00BC"/>
    <w:rsid w:val="005E1D7A"/>
    <w:rsid w:val="005E1FC4"/>
    <w:rsid w:val="005F23F9"/>
    <w:rsid w:val="005F3993"/>
    <w:rsid w:val="005F486B"/>
    <w:rsid w:val="00602FAA"/>
    <w:rsid w:val="00603F4B"/>
    <w:rsid w:val="00613861"/>
    <w:rsid w:val="0061389A"/>
    <w:rsid w:val="00615B7F"/>
    <w:rsid w:val="006164DF"/>
    <w:rsid w:val="00616F05"/>
    <w:rsid w:val="0061789F"/>
    <w:rsid w:val="0062235D"/>
    <w:rsid w:val="00623E49"/>
    <w:rsid w:val="00625993"/>
    <w:rsid w:val="0062635D"/>
    <w:rsid w:val="00643CCE"/>
    <w:rsid w:val="00643FD6"/>
    <w:rsid w:val="006465C9"/>
    <w:rsid w:val="00646DF4"/>
    <w:rsid w:val="00652AE3"/>
    <w:rsid w:val="0066229C"/>
    <w:rsid w:val="00666B09"/>
    <w:rsid w:val="0066740D"/>
    <w:rsid w:val="00667E51"/>
    <w:rsid w:val="00670BC6"/>
    <w:rsid w:val="00672EB6"/>
    <w:rsid w:val="006947F0"/>
    <w:rsid w:val="00695439"/>
    <w:rsid w:val="00696566"/>
    <w:rsid w:val="006A2C1F"/>
    <w:rsid w:val="006A34AF"/>
    <w:rsid w:val="006A614B"/>
    <w:rsid w:val="006B5646"/>
    <w:rsid w:val="006B6963"/>
    <w:rsid w:val="006B7009"/>
    <w:rsid w:val="006C0186"/>
    <w:rsid w:val="006C431D"/>
    <w:rsid w:val="006D0B17"/>
    <w:rsid w:val="006D21A5"/>
    <w:rsid w:val="006D2ACF"/>
    <w:rsid w:val="006D783E"/>
    <w:rsid w:val="006E6063"/>
    <w:rsid w:val="006F5320"/>
    <w:rsid w:val="007004DC"/>
    <w:rsid w:val="00703CCD"/>
    <w:rsid w:val="00704A9C"/>
    <w:rsid w:val="007057E3"/>
    <w:rsid w:val="0071760B"/>
    <w:rsid w:val="00736570"/>
    <w:rsid w:val="00745D20"/>
    <w:rsid w:val="00760CCC"/>
    <w:rsid w:val="00760DEB"/>
    <w:rsid w:val="00763069"/>
    <w:rsid w:val="007630CB"/>
    <w:rsid w:val="00763CBD"/>
    <w:rsid w:val="00765262"/>
    <w:rsid w:val="00774551"/>
    <w:rsid w:val="00780F05"/>
    <w:rsid w:val="00782C1B"/>
    <w:rsid w:val="00794317"/>
    <w:rsid w:val="00795DFD"/>
    <w:rsid w:val="00796717"/>
    <w:rsid w:val="007A2ABD"/>
    <w:rsid w:val="007A3BB1"/>
    <w:rsid w:val="007A75E4"/>
    <w:rsid w:val="007B59B7"/>
    <w:rsid w:val="007C0F02"/>
    <w:rsid w:val="007C58E9"/>
    <w:rsid w:val="007C71A6"/>
    <w:rsid w:val="007C7377"/>
    <w:rsid w:val="007D6290"/>
    <w:rsid w:val="007E3C94"/>
    <w:rsid w:val="007E6533"/>
    <w:rsid w:val="007E6C6E"/>
    <w:rsid w:val="007F0038"/>
    <w:rsid w:val="007F680A"/>
    <w:rsid w:val="00802D1A"/>
    <w:rsid w:val="00804C0B"/>
    <w:rsid w:val="00805044"/>
    <w:rsid w:val="008061D9"/>
    <w:rsid w:val="008145BA"/>
    <w:rsid w:val="0081641F"/>
    <w:rsid w:val="00817613"/>
    <w:rsid w:val="00820EFE"/>
    <w:rsid w:val="008213DE"/>
    <w:rsid w:val="00821BE2"/>
    <w:rsid w:val="00826410"/>
    <w:rsid w:val="008311CF"/>
    <w:rsid w:val="0083271A"/>
    <w:rsid w:val="0083732C"/>
    <w:rsid w:val="00840886"/>
    <w:rsid w:val="008432E3"/>
    <w:rsid w:val="00844509"/>
    <w:rsid w:val="0084498B"/>
    <w:rsid w:val="00851209"/>
    <w:rsid w:val="00854C52"/>
    <w:rsid w:val="00855001"/>
    <w:rsid w:val="00857F67"/>
    <w:rsid w:val="00860F8C"/>
    <w:rsid w:val="00861C72"/>
    <w:rsid w:val="00863EA2"/>
    <w:rsid w:val="00864B3D"/>
    <w:rsid w:val="008712F0"/>
    <w:rsid w:val="00873EC4"/>
    <w:rsid w:val="008744BF"/>
    <w:rsid w:val="008829AC"/>
    <w:rsid w:val="00885B7E"/>
    <w:rsid w:val="00890832"/>
    <w:rsid w:val="0089122F"/>
    <w:rsid w:val="008968E9"/>
    <w:rsid w:val="008A33D6"/>
    <w:rsid w:val="008A571A"/>
    <w:rsid w:val="008A61AF"/>
    <w:rsid w:val="008C1885"/>
    <w:rsid w:val="008C4C45"/>
    <w:rsid w:val="008C6AEA"/>
    <w:rsid w:val="008C7881"/>
    <w:rsid w:val="008D05D7"/>
    <w:rsid w:val="008D0C97"/>
    <w:rsid w:val="008D19B4"/>
    <w:rsid w:val="008E0894"/>
    <w:rsid w:val="008E7032"/>
    <w:rsid w:val="008E74F9"/>
    <w:rsid w:val="008F16AD"/>
    <w:rsid w:val="008F2545"/>
    <w:rsid w:val="008F4FFA"/>
    <w:rsid w:val="008F5732"/>
    <w:rsid w:val="009024D0"/>
    <w:rsid w:val="00906E90"/>
    <w:rsid w:val="00914E4E"/>
    <w:rsid w:val="00914EA7"/>
    <w:rsid w:val="00917653"/>
    <w:rsid w:val="00926BDE"/>
    <w:rsid w:val="009272F6"/>
    <w:rsid w:val="009277BD"/>
    <w:rsid w:val="009334E5"/>
    <w:rsid w:val="0093377D"/>
    <w:rsid w:val="0093387D"/>
    <w:rsid w:val="0093635B"/>
    <w:rsid w:val="00941DA1"/>
    <w:rsid w:val="00941DC8"/>
    <w:rsid w:val="00944705"/>
    <w:rsid w:val="00946460"/>
    <w:rsid w:val="009510B0"/>
    <w:rsid w:val="0096590C"/>
    <w:rsid w:val="00965DE3"/>
    <w:rsid w:val="0096682C"/>
    <w:rsid w:val="00970554"/>
    <w:rsid w:val="009739BC"/>
    <w:rsid w:val="00981FEE"/>
    <w:rsid w:val="00984983"/>
    <w:rsid w:val="009B129B"/>
    <w:rsid w:val="009B18EB"/>
    <w:rsid w:val="009B344E"/>
    <w:rsid w:val="009B5D95"/>
    <w:rsid w:val="009D300B"/>
    <w:rsid w:val="009D431F"/>
    <w:rsid w:val="009D567A"/>
    <w:rsid w:val="009E1390"/>
    <w:rsid w:val="009E1AC3"/>
    <w:rsid w:val="009E459D"/>
    <w:rsid w:val="009E4E82"/>
    <w:rsid w:val="009E6CC9"/>
    <w:rsid w:val="009E7079"/>
    <w:rsid w:val="009F0AB1"/>
    <w:rsid w:val="00A02808"/>
    <w:rsid w:val="00A03523"/>
    <w:rsid w:val="00A0490B"/>
    <w:rsid w:val="00A13335"/>
    <w:rsid w:val="00A145D3"/>
    <w:rsid w:val="00A15020"/>
    <w:rsid w:val="00A160CC"/>
    <w:rsid w:val="00A16A89"/>
    <w:rsid w:val="00A20CC5"/>
    <w:rsid w:val="00A25352"/>
    <w:rsid w:val="00A25E0E"/>
    <w:rsid w:val="00A26E00"/>
    <w:rsid w:val="00A30055"/>
    <w:rsid w:val="00A3182F"/>
    <w:rsid w:val="00A37369"/>
    <w:rsid w:val="00A45A0E"/>
    <w:rsid w:val="00A45B84"/>
    <w:rsid w:val="00A52AA7"/>
    <w:rsid w:val="00A53158"/>
    <w:rsid w:val="00A5582B"/>
    <w:rsid w:val="00A62AC4"/>
    <w:rsid w:val="00A713AB"/>
    <w:rsid w:val="00A719DD"/>
    <w:rsid w:val="00A71CAE"/>
    <w:rsid w:val="00A751FE"/>
    <w:rsid w:val="00A8000A"/>
    <w:rsid w:val="00A94D94"/>
    <w:rsid w:val="00AA4871"/>
    <w:rsid w:val="00AA65E2"/>
    <w:rsid w:val="00AA778C"/>
    <w:rsid w:val="00AB3FFA"/>
    <w:rsid w:val="00AB681C"/>
    <w:rsid w:val="00AC17CB"/>
    <w:rsid w:val="00AC6966"/>
    <w:rsid w:val="00AC7B2F"/>
    <w:rsid w:val="00AD237E"/>
    <w:rsid w:val="00AE5AED"/>
    <w:rsid w:val="00AF3034"/>
    <w:rsid w:val="00B00B5D"/>
    <w:rsid w:val="00B04321"/>
    <w:rsid w:val="00B122CC"/>
    <w:rsid w:val="00B14A46"/>
    <w:rsid w:val="00B15CA1"/>
    <w:rsid w:val="00B1707B"/>
    <w:rsid w:val="00B2341D"/>
    <w:rsid w:val="00B2769D"/>
    <w:rsid w:val="00B336CA"/>
    <w:rsid w:val="00B4111A"/>
    <w:rsid w:val="00B4341F"/>
    <w:rsid w:val="00B43ADF"/>
    <w:rsid w:val="00B43EAE"/>
    <w:rsid w:val="00B442A1"/>
    <w:rsid w:val="00B45343"/>
    <w:rsid w:val="00B45625"/>
    <w:rsid w:val="00B6329B"/>
    <w:rsid w:val="00B64660"/>
    <w:rsid w:val="00B67D86"/>
    <w:rsid w:val="00B73DAD"/>
    <w:rsid w:val="00B7581E"/>
    <w:rsid w:val="00B75B74"/>
    <w:rsid w:val="00B845EB"/>
    <w:rsid w:val="00B90769"/>
    <w:rsid w:val="00B961F0"/>
    <w:rsid w:val="00BB541A"/>
    <w:rsid w:val="00BC7015"/>
    <w:rsid w:val="00BD2A3D"/>
    <w:rsid w:val="00BD5AC9"/>
    <w:rsid w:val="00BD73D2"/>
    <w:rsid w:val="00BE6B49"/>
    <w:rsid w:val="00BF053E"/>
    <w:rsid w:val="00BF3792"/>
    <w:rsid w:val="00BF5663"/>
    <w:rsid w:val="00BF58D4"/>
    <w:rsid w:val="00C006A3"/>
    <w:rsid w:val="00C01D1B"/>
    <w:rsid w:val="00C02CA6"/>
    <w:rsid w:val="00C07C31"/>
    <w:rsid w:val="00C118DB"/>
    <w:rsid w:val="00C153F0"/>
    <w:rsid w:val="00C167CB"/>
    <w:rsid w:val="00C2004C"/>
    <w:rsid w:val="00C200BB"/>
    <w:rsid w:val="00C20910"/>
    <w:rsid w:val="00C21874"/>
    <w:rsid w:val="00C236AA"/>
    <w:rsid w:val="00C24A44"/>
    <w:rsid w:val="00C270AA"/>
    <w:rsid w:val="00C3085A"/>
    <w:rsid w:val="00C31486"/>
    <w:rsid w:val="00C32344"/>
    <w:rsid w:val="00C35EE5"/>
    <w:rsid w:val="00C376C6"/>
    <w:rsid w:val="00C4638D"/>
    <w:rsid w:val="00C501ED"/>
    <w:rsid w:val="00C56047"/>
    <w:rsid w:val="00C5646D"/>
    <w:rsid w:val="00C639C4"/>
    <w:rsid w:val="00C643A7"/>
    <w:rsid w:val="00C7005E"/>
    <w:rsid w:val="00C72C8E"/>
    <w:rsid w:val="00C76C2A"/>
    <w:rsid w:val="00C77081"/>
    <w:rsid w:val="00C808BF"/>
    <w:rsid w:val="00C80FD2"/>
    <w:rsid w:val="00C856E2"/>
    <w:rsid w:val="00C86C26"/>
    <w:rsid w:val="00C93CBB"/>
    <w:rsid w:val="00C943B3"/>
    <w:rsid w:val="00CB7270"/>
    <w:rsid w:val="00CC1A37"/>
    <w:rsid w:val="00CC2459"/>
    <w:rsid w:val="00CC7E70"/>
    <w:rsid w:val="00CD22E3"/>
    <w:rsid w:val="00CD2B87"/>
    <w:rsid w:val="00CD2F7A"/>
    <w:rsid w:val="00CD35B0"/>
    <w:rsid w:val="00CD3D7B"/>
    <w:rsid w:val="00CD5011"/>
    <w:rsid w:val="00CE0165"/>
    <w:rsid w:val="00CE31DC"/>
    <w:rsid w:val="00CE3BE2"/>
    <w:rsid w:val="00CF297C"/>
    <w:rsid w:val="00CF32C1"/>
    <w:rsid w:val="00D10715"/>
    <w:rsid w:val="00D1442D"/>
    <w:rsid w:val="00D35617"/>
    <w:rsid w:val="00D40AC5"/>
    <w:rsid w:val="00D40D36"/>
    <w:rsid w:val="00D45280"/>
    <w:rsid w:val="00D4547B"/>
    <w:rsid w:val="00D50072"/>
    <w:rsid w:val="00D539AF"/>
    <w:rsid w:val="00D61549"/>
    <w:rsid w:val="00D7297A"/>
    <w:rsid w:val="00D83D43"/>
    <w:rsid w:val="00D945D9"/>
    <w:rsid w:val="00D95546"/>
    <w:rsid w:val="00DA4BFB"/>
    <w:rsid w:val="00DA52E3"/>
    <w:rsid w:val="00DB027A"/>
    <w:rsid w:val="00DB72F3"/>
    <w:rsid w:val="00DB7984"/>
    <w:rsid w:val="00DC2E30"/>
    <w:rsid w:val="00DC5C27"/>
    <w:rsid w:val="00DC68B0"/>
    <w:rsid w:val="00DD0FE8"/>
    <w:rsid w:val="00DD3F78"/>
    <w:rsid w:val="00DD5662"/>
    <w:rsid w:val="00DE1D2E"/>
    <w:rsid w:val="00DE493E"/>
    <w:rsid w:val="00DF305C"/>
    <w:rsid w:val="00DF3491"/>
    <w:rsid w:val="00E04D41"/>
    <w:rsid w:val="00E06018"/>
    <w:rsid w:val="00E06F75"/>
    <w:rsid w:val="00E150BC"/>
    <w:rsid w:val="00E1563B"/>
    <w:rsid w:val="00E157A6"/>
    <w:rsid w:val="00E2241B"/>
    <w:rsid w:val="00E35F7B"/>
    <w:rsid w:val="00E4308F"/>
    <w:rsid w:val="00E51778"/>
    <w:rsid w:val="00E564CE"/>
    <w:rsid w:val="00E60383"/>
    <w:rsid w:val="00E67A89"/>
    <w:rsid w:val="00E725B9"/>
    <w:rsid w:val="00E74D2B"/>
    <w:rsid w:val="00E75FC0"/>
    <w:rsid w:val="00E76573"/>
    <w:rsid w:val="00E7724B"/>
    <w:rsid w:val="00E83C1A"/>
    <w:rsid w:val="00E856B0"/>
    <w:rsid w:val="00E87EE8"/>
    <w:rsid w:val="00EA1038"/>
    <w:rsid w:val="00EA778A"/>
    <w:rsid w:val="00EB3E85"/>
    <w:rsid w:val="00EB487B"/>
    <w:rsid w:val="00EC4FBA"/>
    <w:rsid w:val="00ED0714"/>
    <w:rsid w:val="00ED2838"/>
    <w:rsid w:val="00EE63F7"/>
    <w:rsid w:val="00EF169B"/>
    <w:rsid w:val="00F046BE"/>
    <w:rsid w:val="00F05B02"/>
    <w:rsid w:val="00F100BB"/>
    <w:rsid w:val="00F11BB6"/>
    <w:rsid w:val="00F12C05"/>
    <w:rsid w:val="00F12D6D"/>
    <w:rsid w:val="00F20F47"/>
    <w:rsid w:val="00F270F2"/>
    <w:rsid w:val="00F300D8"/>
    <w:rsid w:val="00F409E5"/>
    <w:rsid w:val="00F42E03"/>
    <w:rsid w:val="00F44F75"/>
    <w:rsid w:val="00F45C95"/>
    <w:rsid w:val="00F4662D"/>
    <w:rsid w:val="00F516E2"/>
    <w:rsid w:val="00F51C6E"/>
    <w:rsid w:val="00F51D01"/>
    <w:rsid w:val="00F52D2B"/>
    <w:rsid w:val="00F541EB"/>
    <w:rsid w:val="00F54647"/>
    <w:rsid w:val="00F5644C"/>
    <w:rsid w:val="00F66EAC"/>
    <w:rsid w:val="00F71CC8"/>
    <w:rsid w:val="00F846B8"/>
    <w:rsid w:val="00F9543B"/>
    <w:rsid w:val="00F96B50"/>
    <w:rsid w:val="00FA751E"/>
    <w:rsid w:val="00FA7E9B"/>
    <w:rsid w:val="00FB0A4F"/>
    <w:rsid w:val="00FB3884"/>
    <w:rsid w:val="00FB3FF3"/>
    <w:rsid w:val="00FC0FDC"/>
    <w:rsid w:val="00FC5B02"/>
    <w:rsid w:val="00FD0A93"/>
    <w:rsid w:val="00FD180F"/>
    <w:rsid w:val="00FD6343"/>
    <w:rsid w:val="00FE31A2"/>
    <w:rsid w:val="00FE4EA9"/>
    <w:rsid w:val="00FE6B1A"/>
    <w:rsid w:val="00FE7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85B7E"/>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ind w:left="108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5B7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semiHidden/>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yperlink" Target="https://www.bricklink.com/v2/main.page"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99</TotalTime>
  <Pages>19</Pages>
  <Words>1899</Words>
  <Characters>1082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588</cp:revision>
  <dcterms:created xsi:type="dcterms:W3CDTF">2021-11-15T18:57:00Z</dcterms:created>
  <dcterms:modified xsi:type="dcterms:W3CDTF">2021-11-2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